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here-is-my-heading"/>
      <w:bookmarkEnd w:id="21"/>
      <w:r>
        <w:t xml:space="preserve">Here is my heading</w:t>
      </w:r>
    </w:p>
    <w:p>
      <w:pPr>
        <w:pStyle w:val="FirstParagraph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3" w:name="adding-chunks"/>
      <w:bookmarkEnd w:id="23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4" w:name="html-version"/>
      <w:bookmarkEnd w:id="24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5" w:name="packages"/>
      <w:bookmarkEnd w:id="25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cc47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9:07Z</dcterms:created>
  <dcterms:modified xsi:type="dcterms:W3CDTF">2019-09-03T18:49:07Z</dcterms:modified>
</cp:coreProperties>
</file>